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tronomer</w:t>
      </w:r>
      <w:r>
        <w:t xml:space="preserve"> </w:t>
      </w:r>
      <w:r>
        <w:t xml:space="preserve">Position</w:t>
      </w:r>
      <w:r>
        <w:t xml:space="preserve"> </w:t>
      </w:r>
      <w:r>
        <w:t xml:space="preserve">in</w:t>
      </w:r>
      <w:r>
        <w:t xml:space="preserve"> </w:t>
      </w:r>
      <w:r>
        <w:t xml:space="preserve">Mexico</w:t>
      </w:r>
      <w:r>
        <w:t xml:space="preserve"> </w:t>
      </w:r>
      <w:r>
        <w:t xml:space="preserve">Cit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Committee</w:t>
      </w:r>
      <w:r>
        <w:br/>
      </w:r>
      <w:r>
        <w:t xml:space="preserve">National Astronomical Observatory of Mexico (UNAM)</w:t>
      </w:r>
      <w:r>
        <w:br/>
      </w:r>
      <w:r>
        <w:t xml:space="preserve">Apdo. Postal 877</w:t>
      </w:r>
      <w:r>
        <w:br/>
      </w:r>
      <w:r>
        <w:t xml:space="preserve">Mexico City, C.P. 22800</w:t>
      </w:r>
      <w:r>
        <w:br/>
      </w:r>
      <w:r>
        <w:t xml:space="preserve">Mexico</w:t>
      </w:r>
    </w:p>
    <w:p>
      <w:pPr>
        <w:pStyle w:val="BodyText"/>
      </w:pPr>
      <w:r>
        <w:rPr>
          <w:bCs/>
          <w:b/>
        </w:rPr>
        <w:t xml:space="preserve">Subject: Internship Application Letter for Astronomer Position at the National Astronomical Observatory of Mexico in Mexico City</w:t>
      </w:r>
    </w:p>
    <w:p>
      <w:pPr>
        <w:pStyle w:val="BodyText"/>
      </w:pPr>
      <w:r>
        <w:t xml:space="preserve">Dear Hiring Committee,</w:t>
      </w:r>
    </w:p>
    <w:p>
      <w:pPr>
        <w:pStyle w:val="BodyText"/>
      </w:pPr>
      <w:r>
        <w:t xml:space="preserve">I am writing to express my profound enthusiasm and formal application for the Astronomy Internship Position at the prestigious National Astronomical Observatory of Mexico (UNAM) in Mexico City. As a dedicated and highly motivated final-year undergraduate student specializing in Astrophysics with a focus on stellar evolution and observational techniques, I have long admired Mexico City’s unique position as a global hub for astronomical research. This Internship Application Letter represents my earnest commitment to contributing to your institution’s legacy while immersing myself in the vibrant scientific ecosystem of Mexico City—a city where ancient celestial traditions converge with cutting-edge modern astronomy.</w:t>
      </w:r>
    </w:p>
    <w:p>
      <w:pPr>
        <w:pStyle w:val="BodyText"/>
      </w:pPr>
      <w:r>
        <w:t xml:space="preserve">My academic journey has been meticulously structured to align with the demands of contemporary astrophysics and the specific opportunities available at institutions like UNAM. I have completed advanced coursework in computational astrophysics, radiative transfer, and statistical analysis of astronomical data through my program at [Your University Name], where I consistently ranked in the top 10% of my cohort. My senior thesis, titled "Kinematic Analysis of Open Clusters in the Milky Way’s Outer Disk," utilized data from the Sloan Digital Sky Survey (SDSS) and required proficiency in Python, IRAF, and Astropy libraries—skills directly transferable to your observational projects at facilities such as the Large Latin American Millimeter Array (LlA). Crucially, this work was inspired by the rich astronomical heritage of Mexico City itself. I have studied how pre-Hispanic Mesoamerican civilizations, including the Maya and Aztec cultures centered near present-day Mexico City, meticulously tracked celestial events for calendrical and agricultural purposes. Understanding this historical context has deeply motivated my desire to contribute to astronomy within Mexico City’s cultural landscape.</w:t>
      </w:r>
    </w:p>
    <w:p>
      <w:pPr>
        <w:pStyle w:val="BodyText"/>
      </w:pPr>
      <w:r>
        <w:t xml:space="preserve">What particularly draws me to the National Astronomical Observatory of Mexico in Mexico City is its unparalleled integration of theoretical research, advanced instrumentation, and educational outreach within an urban center uniquely positioned for astronomical observation. The Observatory’s location in the northern outskirts of Mexico City—far from the worst light pollution yet still within a major metropolitan hub—creates an ideal environment for both professional collaboration and public engagement. I am especially eager to support your team’s ongoing projects analyzing exoplanet atmospheres using spectroscopic techniques, as well as contributing to the development of citizen-science initiatives aimed at fostering astronomy education across Mexico City’s diverse communities. Having volunteered with "Astronomía para Todos" (Astronomy for All), a nonprofit based in Mexico City that brings telescopes to public parks and schools, I possess firsthand experience in making complex astronomical concepts accessible—a value that resonates strongly with UNAM’s community outreach mission.</w:t>
      </w:r>
    </w:p>
    <w:p>
      <w:pPr>
        <w:pStyle w:val="BodyText"/>
      </w:pPr>
      <w:r>
        <w:t xml:space="preserve">My technical proficiency extends beyond core astronomy software. I am fluent in Spanish (C1 level), having spent six months studying at the Universidad Nacional Autónoma de México (UNAM) during a summer exchange program, which allowed me to engage directly with local researchers and navigate Mexico City’s academic environment. I have also developed expertise in data visualization using Matplotlib and Plotly, essential for presenting complex astronomical findings to diverse audiences. Furthermore, I am adept at managing collaborative research projects through Git version control and Google Workspace—skills vital for seamless integration into UNAM’s interdisciplinary teams working on national initiatives like the Mexican Space Agency (AEM) projects. I understand that Mexico City’s unique atmospheric conditions require specialized data calibration techniques, and I have already begun familiarizing myself with the specific challenges of high-altitude observation near this megalopolis through UNAM’s public research papers.</w:t>
      </w:r>
    </w:p>
    <w:p>
      <w:pPr>
        <w:pStyle w:val="BodyText"/>
      </w:pPr>
      <w:r>
        <w:t xml:space="preserve">My admiration for Mexico City as a center of astronomical innovation is not merely academic. During my visit to the city in 2022, I had the privilege of touring the National Observatory’s historical telescope collection and attending a seminar by Dr. Ximena Hernández on "Galactic Archaeology with Mexican Telescopes." This experience solidified my conviction that Mexico City offers an irreplaceable convergence of scientific rigor and cultural depth for any aspiring Astronomer. The city’s dynamic energy—where the legacy of the ancient observatory at Chapultepec meets modern facilities like the 2.1m telescope at San Pedro Mártir—is precisely where I envision developing my professional identity. I am not just seeking an internship; I am seeking a transformative immersion into a scientific community that has shaped and continues to shape Latin American astronomy.</w:t>
      </w:r>
    </w:p>
    <w:p>
      <w:pPr>
        <w:pStyle w:val="BodyText"/>
      </w:pPr>
      <w:r>
        <w:t xml:space="preserve">I am confident that my academic background, technical skills, cultural adaptability, and deep-seated passion for astronomy align seamlessly with the goals of your institution in Mexico City. I am particularly eager to contribute to projects related to solar physics—given the recent launch of Mexico’s first solar observatory initiative—and would welcome the opportunity to assist in data processing for your upcoming campaigns at El Cumbre Observatory. My resume, attached for your review, details further qualifications including my participation in the International Astronomical Union (IAU) Young Scientists Network and a research internship at [Another Relevant Institution], where I developed protocols for reducing telescope data under low-light conditions.</w:t>
      </w:r>
    </w:p>
    <w:p>
      <w:pPr>
        <w:pStyle w:val="BodyText"/>
      </w:pPr>
      <w:r>
        <w:t xml:space="preserve">Thank you for considering this Internship Application Letter. I have long aspired to become part of Mexico City’s astronomical legacy, a legacy that honors both ancient wisdom and modern discovery. I am prepared to bring relentless curiosity, meticulous work ethic, and genuine enthusiasm for scientific collaboration to your team in Mexico City. I welcome the opportunity to discuss how my skills can support your research objectives during an interview at your earliest convenience. The chance to grow as an Astronomer within the heart of Mexico City—where the stars have been observed since time immemorial—would be a profound honor and a pivotal step in my scientific journey.</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Your Email Address] | [Your Phone Number] | [LinkedIn/GitHub Profile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tronomer Position in Mexico City</dc:title>
  <dc:creator/>
  <dc:language>en</dc:language>
  <cp:keywords/>
  <dcterms:created xsi:type="dcterms:W3CDTF">2025-12-13T09:59:34Z</dcterms:created>
  <dcterms:modified xsi:type="dcterms:W3CDTF">2025-12-13T09:59:34Z</dcterms:modified>
</cp:coreProperties>
</file>

<file path=docProps/custom.xml><?xml version="1.0" encoding="utf-8"?>
<Properties xmlns="http://schemas.openxmlformats.org/officeDocument/2006/custom-properties" xmlns:vt="http://schemas.openxmlformats.org/officeDocument/2006/docPropsVTypes"/>
</file>